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Computer Engineer Internship Position</w:t>
      </w:r>
    </w:p>
    <w:bookmarkEnd w:id="20"/>
    <w:p>
      <w:pPr>
        <w:pStyle w:val="BodyText"/>
      </w:pPr>
      <w:r>
        <w:t xml:space="preserve">Dear Hiring Manager,</w:t>
      </w:r>
    </w:p>
    <w:p>
      <w:pPr>
        <w:pStyle w:val="BodyText"/>
      </w:pPr>
      <w:r>
        <w:t xml:space="preserve">I am writing to express my enthusiastic interest in the Computer Engineer Internship position at [Company/Organization Name] in Dakar, Senegal. As a final-year Computer Engineering student at Université Cheikh Anta Diop (UCAD) with a specialization in software development and network infrastructure, I have closely followed Dakar's remarkable transformation into West Africa's digital hub. This opportunity represents the perfect convergence of my academic expertise, passion for technological innovation, and commitment to contributing to Senegal's digital ecosystem—a vision that aligns perfectly with Dakar's ambitious Smart City initiatives.</w:t>
      </w:r>
    </w:p>
    <w:p>
      <w:pPr>
        <w:pStyle w:val="BodyText"/>
      </w:pPr>
      <w:r>
        <w:t xml:space="preserve">My academic journey at UCAD has equipped me with robust technical competencies directly relevant to the challenges facing Senegal's technology sector. I have completed rigorous coursework in full-stack development (JavaScript, Python, Java), cloud computing (AWS fundamentals), and telecommunications systems—subjects particularly critical for Dakar's expanding digital infrastructure. During my senior project, I designed a low-cost mobile application for rural healthcare access using React Native and Firebase, which was implemented in collaboration with a Senegalese NGO in Kolda. This experience taught me to develop solutions that consider local connectivity constraints—a vital skill for any professional working within Senegal Dakar's unique technological landscape.</w:t>
      </w:r>
    </w:p>
    <w:p>
      <w:pPr>
        <w:pStyle w:val="BodyText"/>
      </w:pPr>
      <w:r>
        <w:t xml:space="preserve">What excites me most about this internship opportunity is the chance to apply my skills within Senegal Dakar's vibrant tech ecosystem. Having witnessed firsthand how companies like Wecash and Senelec are leveraging technology to solve local challenges—from mobile banking solutions for the unbanked population to smart grid implementations—I am eager to contribute meaningfully. My recent volunteer work with Dakar Tech Hub, where I assisted in coding workshops for 50+ high school students from underprivileged neighborhoods, reinforced my understanding of Senegal's digital inclusion needs. This experience demonstrated how technology can bridge socioeconomic gaps—a mission that resonates deeply with me as a future Computer Engineer committed to ethical innovation.</w:t>
      </w:r>
    </w:p>
    <w:p>
      <w:pPr>
        <w:pStyle w:val="BodyText"/>
      </w:pPr>
      <w:r>
        <w:t xml:space="preserve">My technical toolkit includes proficiency in Linux system administration, network security protocols (SSL/TLS, firewalls), and agile development methodologies—skills I've actively applied during my academic projects. For example, I developed a campus-wide Wi-Fi optimization system that reduced network latency by 37% across 15 UCAD buildings. This project required meticulous analysis of Senegal's specific regulatory environment for telecommunications infrastructure—a consideration crucial when designing solutions for Dakar's dense urban environment. Additionally, my fluency in French (C1 level) and Wolof (intermediate) allows me to collaborate effectively with local teams and community stakeholders, ensuring technical solutions are culturally appropriate and user-centered.</w:t>
      </w:r>
    </w:p>
    <w:p>
      <w:pPr>
        <w:pStyle w:val="BodyText"/>
      </w:pPr>
      <w:r>
        <w:t xml:space="preserve">I am particularly drawn to [Company/Organization Name]'s work in [mention specific project/initiative if known, e.g., "AI-driven agricultural analytics for Senegalese farmers" or "digital transformation of public healthcare systems"]. Your recent partnership with the Government of Senegal on the Dakar Smart City project exemplifies the kind of impactful, locally-tailored innovation I aspire to contribute to. As a Computer Engineer deeply invested in Senegal's technological sovereignty, I believe your organization represents an ideal environment where I can learn from industry leaders while advancing solutions that address real challenges in Dakar—such as optimizing energy distribution networks or developing accessible e-government platforms for Senegal's diverse population.</w:t>
      </w:r>
    </w:p>
    <w:p>
      <w:pPr>
        <w:pStyle w:val="BodyText"/>
      </w:pPr>
      <w:r>
        <w:t xml:space="preserve">Throughout my academic career, I have consistently sought opportunities to integrate global best practices with local context. When studying cloud architecture, I adapted AWS solutions to account for Senegal's intermittent power supply challenges—a critical consideration for any infrastructure deployment in Dakar. My internship at a Dakar-based fintech startup last summer involved optimizing mobile payment processing during network outages, where I implemented offline-first data synchronization protocols that increased transaction success rates by 28%. This experience underscored the importance of building technology that thrives within Senegal's specific operational realities rather than imposing foreign models.</w:t>
      </w:r>
    </w:p>
    <w:p>
      <w:pPr>
        <w:pStyle w:val="BodyText"/>
      </w:pPr>
      <w:r>
        <w:t xml:space="preserve">Senegal Dakar has become a compelling destination for global tech investment, with its strategic location, young population (67% under 30), and government initiatives like "Digital Senegal 2025." As a local student deeply embedded in this ecosystem, I understand that successful technology implementation requires more than just technical skill—it demands cultural intelligence and an understanding of Dakar's unique urban dynamics. My background includes participating in Dakar's annual Tech Summit, where I networked with entrepreneurs across West Africa and gained insights into regional tech trends. This has shaped my perspective that as a Computer Engineer, my role is not merely to build software but to create tools that empower Senegalese communities—from market vendors using mobile inventory systems to rural clinics leveraging telemedicine.</w:t>
      </w:r>
    </w:p>
    <w:p>
      <w:pPr>
        <w:pStyle w:val="BodyText"/>
      </w:pPr>
      <w:r>
        <w:t xml:space="preserve">I am confident that my technical abilities, cultural fluency, and passion for Senegal's digital future make me an ideal candidate for this internship. I am eager to bring my dedication to ethical technology development to [Company/Organization Name], learning from your team while contributing to projects that advance Dakar's position as a leader in African innovation. My resume provides further detail on my qualifications, including certifications in Cisco Networking and Google Cloud Platform.</w:t>
      </w:r>
    </w:p>
    <w:p>
      <w:pPr>
        <w:pStyle w:val="BodyText"/>
      </w:pPr>
      <w:r>
        <w:t xml:space="preserve">Thank you for considering my application for the Computer Engineer Internship at [Company/Organization Name]. I am deeply committed to supporting Senegal's technological advancement through meaningful work rooted in local context, and I would welcome the opportunity to discuss how my skills align with your team's goals. I am available for an interview at your earliest convenience and can be reached via email at [your.email@example.com] or phone at [+221 77 XXX XX XX].</w:t>
      </w:r>
    </w:p>
    <w:p>
      <w:pPr>
        <w:pStyle w:val="BodyText"/>
      </w:pPr>
      <w:r>
        <w:t xml:space="preserve">Sincerely,</w:t>
      </w:r>
    </w:p>
    <w:p>
      <w:pPr>
        <w:pStyle w:val="BodyText"/>
      </w:pPr>
      <w:r>
        <w:t xml:space="preserve">[Your Full Name]</w:t>
      </w:r>
    </w:p>
    <w:p>
      <w:pPr>
        <w:pStyle w:val="BodyText"/>
      </w:pPr>
      <w:r>
        <w:t xml:space="preserve">Computer Engineering Student, Université Cheikh Anta Diop (UCAD)</w:t>
      </w:r>
    </w:p>
    <w:p>
      <w:pPr>
        <w:pStyle w:val="BodyText"/>
      </w:pPr>
      <w:r>
        <w:t xml:space="preserve">Dakar, Senegal | [Phone] | [Email]</w:t>
      </w:r>
    </w:p>
    <w:p>
      <w:pPr>
        <w:pStyle w:val="BodyText"/>
      </w:pPr>
      <w:r>
        <w:t xml:space="preserve">Word Count: 852</w:t>
      </w:r>
    </w:p>
    <w:p>
      <w:pPr>
        <w:pStyle w:val="BodyText"/>
      </w:pPr>
      <w:r>
        <w:t xml:space="preserve">Note: This Internship Application Letter has been specifically tailored for Computer Engineer opportunities in Senegal Dakar, emphasizing local context, cultural understanding, and alignment with Dakar's digital transformation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Dakar, Senegal</dc:title>
  <dc:creator/>
  <dc:language>en</dc:language>
  <cp:keywords/>
  <dcterms:created xsi:type="dcterms:W3CDTF">2026-07-06T02:07:08Z</dcterms:created>
  <dcterms:modified xsi:type="dcterms:W3CDTF">2026-07-06T02:07:08Z</dcterms:modified>
</cp:coreProperties>
</file>

<file path=docProps/custom.xml><?xml version="1.0" encoding="utf-8"?>
<Properties xmlns="http://schemas.openxmlformats.org/officeDocument/2006/custom-properties" xmlns:vt="http://schemas.openxmlformats.org/officeDocument/2006/docPropsVTypes"/>
</file>